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438377EA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 xml:space="preserve">за учешће директних корисника (привредних субјеката) у спровођењу мера енергетске санације  породичних кућа и станова на територији </w:t>
      </w:r>
      <w:r w:rsidR="007C59AC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5B67F8" w:rsidRPr="003C0275">
        <w:rPr>
          <w:rFonts w:ascii="Times New Roman" w:hAnsi="Times New Roman" w:cs="Times New Roman"/>
          <w:color w:val="000000" w:themeColor="text1"/>
          <w:sz w:val="24"/>
          <w:szCs w:val="24"/>
          <w:lang w:val="sr-Cyrl-RS"/>
        </w:rPr>
        <w:t xml:space="preserve">општине </w:t>
      </w:r>
      <w:r w:rsidR="007C59AC" w:rsidRPr="003C0275">
        <w:rPr>
          <w:rFonts w:ascii="Times New Roman" w:hAnsi="Times New Roman" w:cs="Times New Roman"/>
          <w:color w:val="000000" w:themeColor="text1"/>
          <w:sz w:val="24"/>
          <w:szCs w:val="24"/>
          <w:lang w:val="sr-Cyrl-RS"/>
        </w:rPr>
        <w:t>Ћуприја</w:t>
      </w:r>
      <w:r w:rsidRPr="003C0275">
        <w:rPr>
          <w:rFonts w:ascii="Times New Roman" w:hAnsi="Times New Roman" w:cs="Times New Roman"/>
          <w:b/>
          <w:color w:val="000000" w:themeColor="text1"/>
          <w:sz w:val="24"/>
          <w:szCs w:val="24"/>
          <w:lang w:val="sr-Cyrl-RS"/>
        </w:rPr>
        <w:t>.</w:t>
      </w:r>
      <w:r w:rsidRPr="003C0275">
        <w:rPr>
          <w:rFonts w:ascii="Times New Roman" w:hAnsi="Times New Roman" w:cs="Times New Roman"/>
          <w:color w:val="000000" w:themeColor="text1"/>
          <w:sz w:val="24"/>
          <w:szCs w:val="24"/>
          <w:lang w:val="sr-Cyrl-RS"/>
        </w:rPr>
        <w:t xml:space="preserve">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3C8A053C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lastRenderedPageBreak/>
        <w:t>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1FAD820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0B4CC143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изност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3480B2AD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B11E83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14:paraId="1A22D7C2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14:paraId="45BBE06E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14:paraId="525C6D81" w14:textId="77777777" w:rsidR="00FC6793" w:rsidRPr="00B11E83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61904AEE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="003C0275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="003C0275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="003C0275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="003C0275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bookmarkStart w:id="0" w:name="_GoBack"/>
      <w:bookmarkEnd w:id="0"/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отпис</w:t>
      </w:r>
      <w:r w:rsidR="003C0275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и овера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FB8C0C" w14:textId="77777777" w:rsidR="005162AF" w:rsidRDefault="005162AF" w:rsidP="008A6F6C">
      <w:pPr>
        <w:spacing w:after="0" w:line="240" w:lineRule="auto"/>
      </w:pPr>
      <w:r>
        <w:separator/>
      </w:r>
    </w:p>
  </w:endnote>
  <w:endnote w:type="continuationSeparator" w:id="0">
    <w:p w14:paraId="6CA2DED0" w14:textId="77777777" w:rsidR="005162AF" w:rsidRDefault="005162AF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9B5E74" w14:textId="77777777" w:rsidR="005162AF" w:rsidRDefault="005162AF" w:rsidP="008A6F6C">
      <w:pPr>
        <w:spacing w:after="0" w:line="240" w:lineRule="auto"/>
      </w:pPr>
      <w:r>
        <w:separator/>
      </w:r>
    </w:p>
  </w:footnote>
  <w:footnote w:type="continuationSeparator" w:id="0">
    <w:p w14:paraId="39786132" w14:textId="77777777" w:rsidR="005162AF" w:rsidRDefault="005162AF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86A2C2" w14:textId="77777777"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41C6"/>
    <w:rsid w:val="001134A7"/>
    <w:rsid w:val="001177DB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C0275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162AF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C59AC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2CEF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A1A7B118-C6A1-4F73-9D04-8A1B91BEE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0E0A117-624B-4C4F-B868-6C1E960BCF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92</Words>
  <Characters>280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Zeljko Dzelatovic</cp:lastModifiedBy>
  <cp:revision>9</cp:revision>
  <cp:lastPrinted>2022-04-13T17:00:00Z</cp:lastPrinted>
  <dcterms:created xsi:type="dcterms:W3CDTF">2023-08-11T08:53:00Z</dcterms:created>
  <dcterms:modified xsi:type="dcterms:W3CDTF">2025-11-14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